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8242"/>
      </w:tblGrid>
      <w:tr w:rsidR="006C7DE6" w14:paraId="17C81E7C" w14:textId="77777777" w:rsidTr="007848A1">
        <w:trPr>
          <w:trHeight w:val="2125"/>
        </w:trPr>
        <w:tc>
          <w:tcPr>
            <w:tcW w:w="1890" w:type="dxa"/>
          </w:tcPr>
          <w:p w14:paraId="262DF5EE" w14:textId="77777777" w:rsidR="006C7DE6" w:rsidRDefault="006C7DE6" w:rsidP="00AB6D36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  <w:p w14:paraId="4C406561" w14:textId="77777777" w:rsidR="006C7DE6" w:rsidRDefault="006C7DE6" w:rsidP="00AB6D36">
            <w:pPr>
              <w:spacing w:after="0" w:line="240" w:lineRule="auto"/>
              <w:jc w:val="both"/>
              <w:rPr>
                <w:rFonts w:ascii="Arial" w:eastAsia="Arial" w:hAnsi="Arial" w:cs="Arial"/>
                <w:b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637BFF00" wp14:editId="26F2A1A1">
                  <wp:extent cx="1153795" cy="983411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3795" cy="98341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42" w:type="dxa"/>
            <w:vAlign w:val="center"/>
          </w:tcPr>
          <w:p w14:paraId="5D7E23BC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Pimpri Chinchwad Education Trust’s</w:t>
            </w:r>
          </w:p>
          <w:p w14:paraId="4B2DD9E8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Pimpri Chinchwad College of Engineering</w:t>
            </w:r>
          </w:p>
          <w:p w14:paraId="390D87BA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 xml:space="preserve">Sector No. 26, </w:t>
            </w:r>
            <w:proofErr w:type="spellStart"/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Pradhikaran</w:t>
            </w:r>
            <w:proofErr w:type="spellEnd"/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Nigdi</w:t>
            </w:r>
            <w:proofErr w:type="spellEnd"/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 xml:space="preserve"> Pune -411044.</w:t>
            </w:r>
          </w:p>
          <w:p w14:paraId="571CBA5E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(An ISO 9001:2015 certified Institute)</w:t>
            </w:r>
          </w:p>
          <w:p w14:paraId="04269326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Permanently Affiliated to SPPU</w:t>
            </w:r>
          </w:p>
          <w:p w14:paraId="56E7DAF7" w14:textId="77777777" w:rsidR="006C7DE6" w:rsidRPr="00BB6BF9" w:rsidRDefault="006C7DE6" w:rsidP="007848A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Approved by AICTE, New Delhi, Govt. of Maharashtra, DTE, Mumbai.</w:t>
            </w:r>
          </w:p>
        </w:tc>
      </w:tr>
      <w:tr w:rsidR="006C7DE6" w14:paraId="6611E0BF" w14:textId="77777777" w:rsidTr="007848A1">
        <w:trPr>
          <w:trHeight w:val="305"/>
        </w:trPr>
        <w:tc>
          <w:tcPr>
            <w:tcW w:w="10132" w:type="dxa"/>
            <w:gridSpan w:val="2"/>
            <w:shd w:val="clear" w:color="auto" w:fill="D9D9D9"/>
          </w:tcPr>
          <w:p w14:paraId="73462BF9" w14:textId="77777777" w:rsidR="006C7DE6" w:rsidRPr="003E5E4B" w:rsidRDefault="006C7DE6" w:rsidP="007848A1">
            <w:pPr>
              <w:spacing w:before="240" w:after="0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3E5E4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PPLICATION FOR PARTICIPATION IN CONFERENCE</w:t>
            </w:r>
          </w:p>
        </w:tc>
      </w:tr>
      <w:tr w:rsidR="006C7DE6" w:rsidRPr="003E5E4B" w14:paraId="4A9E7CEF" w14:textId="77777777" w:rsidTr="007848A1">
        <w:trPr>
          <w:trHeight w:val="3788"/>
        </w:trPr>
        <w:tc>
          <w:tcPr>
            <w:tcW w:w="10132" w:type="dxa"/>
            <w:gridSpan w:val="2"/>
          </w:tcPr>
          <w:p w14:paraId="56E7F1CD" w14:textId="5AFBC3F7" w:rsidR="006C7DE6" w:rsidRPr="003E5E4B" w:rsidRDefault="007848A1" w:rsidP="00AB6D36">
            <w:pPr>
              <w:jc w:val="both"/>
              <w:rPr>
                <w:rFonts w:ascii="Times New Roman" w:eastAsia="Garamond" w:hAnsi="Times New Roman" w:cs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2F7647" wp14:editId="231A7A13">
                      <wp:simplePos x="0" y="0"/>
                      <wp:positionH relativeFrom="column">
                        <wp:posOffset>3708400</wp:posOffset>
                      </wp:positionH>
                      <wp:positionV relativeFrom="paragraph">
                        <wp:posOffset>22860</wp:posOffset>
                      </wp:positionV>
                      <wp:extent cx="2570480" cy="601980"/>
                      <wp:effectExtent l="0" t="0" r="20320" b="26670"/>
                      <wp:wrapNone/>
                      <wp:docPr id="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0480" cy="6019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8499D94" w14:textId="77777777" w:rsidR="006C7DE6" w:rsidRPr="003E5E4B" w:rsidRDefault="006C7DE6" w:rsidP="006C7DE6">
                                  <w:pPr>
                                    <w:spacing w:line="275" w:lineRule="auto"/>
                                    <w:textDirection w:val="btLr"/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</w:pPr>
                                  <w:r w:rsidRPr="003E5E4B">
                                    <w:rPr>
                                      <w:rFonts w:ascii="Times New Roman" w:eastAsia="Garamond" w:hAnsi="Times New Roman" w:cs="Times New Roman"/>
                                      <w:color w:val="000000"/>
                                      <w:sz w:val="20"/>
                                    </w:rPr>
                                    <w:t>Name: ........................................................</w:t>
                                  </w:r>
                                </w:p>
                                <w:p w14:paraId="0B2EF2C9" w14:textId="77777777" w:rsidR="006C7DE6" w:rsidRPr="003E5E4B" w:rsidRDefault="006C7DE6" w:rsidP="006C7DE6">
                                  <w:pPr>
                                    <w:spacing w:line="275" w:lineRule="auto"/>
                                    <w:textDirection w:val="btLr"/>
                                    <w:rPr>
                                      <w:rFonts w:ascii="Times New Roman" w:hAnsi="Times New Roman" w:cs="Times New Roman"/>
                                      <w:sz w:val="20"/>
                                    </w:rPr>
                                  </w:pPr>
                                  <w:r w:rsidRPr="003E5E4B">
                                    <w:rPr>
                                      <w:rFonts w:ascii="Times New Roman" w:eastAsia="Garamond" w:hAnsi="Times New Roman" w:cs="Times New Roman"/>
                                      <w:color w:val="000000"/>
                                      <w:sz w:val="20"/>
                                    </w:rPr>
                                    <w:t>Department: .............................................</w:t>
                                  </w:r>
                                </w:p>
                              </w:txbxContent>
                            </wps:txbx>
                            <wps:bodyPr spcFirstLastPara="1" wrap="square" lIns="88900" tIns="38100" rIns="88900" bIns="381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2F7647" id="Rectangle 5" o:spid="_x0000_s1026" style="position:absolute;left:0;text-align:left;margin-left:292pt;margin-top:1.8pt;width:202.4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" strokeweight="1pt">
                      <v:stroke startarrowwidth="narrow" startarrowlength="short" endarrowwidth="narrow" endarrowlength="short" joinstyle="round"/>
                      <v:path arrowok="t"/>
                      <v:textbox inset="7pt,3pt,7pt,3pt">
                        <w:txbxContent>
                          <w:p w14:paraId="08499D94" w14:textId="77777777" w:rsidR="006C7DE6" w:rsidRPr="003E5E4B" w:rsidRDefault="006C7DE6" w:rsidP="006C7DE6">
                            <w:pPr>
                              <w:spacing w:line="275" w:lineRule="auto"/>
                              <w:textDirection w:val="btL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3E5E4B">
                              <w:rPr>
                                <w:rFonts w:ascii="Times New Roman" w:eastAsia="Garamond" w:hAnsi="Times New Roman" w:cs="Times New Roman"/>
                                <w:color w:val="000000"/>
                                <w:sz w:val="20"/>
                              </w:rPr>
                              <w:t>Name: ........................................................</w:t>
                            </w:r>
                          </w:p>
                          <w:p w14:paraId="0B2EF2C9" w14:textId="77777777" w:rsidR="006C7DE6" w:rsidRPr="003E5E4B" w:rsidRDefault="006C7DE6" w:rsidP="006C7DE6">
                            <w:pPr>
                              <w:spacing w:line="275" w:lineRule="auto"/>
                              <w:textDirection w:val="btL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3E5E4B">
                              <w:rPr>
                                <w:rFonts w:ascii="Times New Roman" w:eastAsia="Garamond" w:hAnsi="Times New Roman" w:cs="Times New Roman"/>
                                <w:color w:val="000000"/>
                                <w:sz w:val="20"/>
                              </w:rPr>
                              <w:t>Department: ............................................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C7DE6" w:rsidRPr="003E5E4B">
              <w:rPr>
                <w:rFonts w:ascii="Times New Roman" w:eastAsia="Garamond" w:hAnsi="Times New Roman" w:cs="Times New Roman"/>
                <w:color w:val="000000"/>
                <w:sz w:val="20"/>
              </w:rPr>
              <w:t>Faculty/Student</w:t>
            </w:r>
          </w:p>
          <w:p w14:paraId="1B342D53" w14:textId="77777777" w:rsidR="006C7DE6" w:rsidRDefault="006C7DE6" w:rsidP="00AB6D36">
            <w:pPr>
              <w:spacing w:after="0"/>
              <w:ind w:firstLine="360"/>
              <w:jc w:val="both"/>
              <w:rPr>
                <w:rFonts w:ascii="Times New Roman" w:eastAsia="Garamond" w:hAnsi="Times New Roman" w:cs="Times New Roman"/>
                <w:color w:val="000000"/>
                <w:sz w:val="20"/>
              </w:rPr>
            </w:pPr>
          </w:p>
          <w:p w14:paraId="3BBB998D" w14:textId="77777777" w:rsidR="006C7DE6" w:rsidRPr="00BB6BF9" w:rsidRDefault="006C7DE6" w:rsidP="00AB6D36">
            <w:pPr>
              <w:spacing w:after="0"/>
              <w:ind w:firstLine="36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To                                                                                                                          Date:    /     /  </w:t>
            </w:r>
            <w:proofErr w:type="gramStart"/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 .</w:t>
            </w:r>
            <w:proofErr w:type="gramEnd"/>
          </w:p>
          <w:p w14:paraId="26FE8C3E" w14:textId="77777777" w:rsidR="006C7DE6" w:rsidRPr="00BB6BF9" w:rsidRDefault="006C7DE6" w:rsidP="00AB6D36">
            <w:pPr>
              <w:spacing w:after="0"/>
              <w:ind w:firstLine="36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The Director,</w:t>
            </w:r>
          </w:p>
          <w:p w14:paraId="0E56EE15" w14:textId="77777777" w:rsidR="006C7DE6" w:rsidRPr="00BB6BF9" w:rsidRDefault="006C7DE6" w:rsidP="00AB6D36">
            <w:pPr>
              <w:spacing w:after="0"/>
              <w:ind w:firstLine="36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Pimpri Chinchwad College of Engineering</w:t>
            </w: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, Pune.</w:t>
            </w:r>
          </w:p>
          <w:p w14:paraId="37F86103" w14:textId="77777777" w:rsidR="006C7DE6" w:rsidRPr="00BB6BF9" w:rsidRDefault="006C7DE6" w:rsidP="00AB6D36">
            <w:pPr>
              <w:spacing w:after="0"/>
              <w:ind w:firstLine="360"/>
              <w:jc w:val="both"/>
              <w:rPr>
                <w:rFonts w:ascii="Times New Roman" w:eastAsia="Garamond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4EAE9192" w14:textId="77777777" w:rsidR="006C7DE6" w:rsidRPr="00BB6BF9" w:rsidRDefault="006C7DE6" w:rsidP="00AB6D36">
            <w:pPr>
              <w:spacing w:after="0" w:line="360" w:lineRule="auto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     Sub: - Permission for attending / presenting paper in National/ International Conference organized at       </w:t>
            </w:r>
          </w:p>
          <w:p w14:paraId="1A1373F2" w14:textId="77777777" w:rsidR="006C7DE6" w:rsidRPr="00BB6BF9" w:rsidRDefault="006C7DE6" w:rsidP="00AB6D36">
            <w:pPr>
              <w:spacing w:after="0" w:line="360" w:lineRule="auto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    (Organization Name) ...........................................................................................</w:t>
            </w:r>
          </w:p>
          <w:p w14:paraId="7753BF96" w14:textId="77777777" w:rsidR="006C7DE6" w:rsidRPr="00BB6BF9" w:rsidRDefault="006C7DE6" w:rsidP="00AB6D36">
            <w:pPr>
              <w:spacing w:after="0" w:line="360" w:lineRule="auto"/>
              <w:ind w:left="1350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Respected Sir,</w:t>
            </w:r>
          </w:p>
          <w:p w14:paraId="62E9D1EE" w14:textId="77777777" w:rsidR="006C7DE6" w:rsidRPr="00BB6BF9" w:rsidRDefault="006C7DE6" w:rsidP="00AB6D36">
            <w:pPr>
              <w:spacing w:after="0" w:line="360" w:lineRule="auto"/>
              <w:ind w:left="1080" w:firstLine="27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   (Organization Name) ........................................................................................... is arranging an International / National conference on ........................................................................................ during (Date)........................ The conference will help me to improve ……………………………………</w:t>
            </w:r>
          </w:p>
          <w:p w14:paraId="3F277BCA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b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b/>
                <w:color w:val="000000"/>
                <w:sz w:val="24"/>
                <w:szCs w:val="24"/>
              </w:rPr>
              <w:t>Publication details are as (if only attending the conference state ‘NA’ here)</w:t>
            </w:r>
          </w:p>
          <w:p w14:paraId="68C4D689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Title of the Paper: ………………………………………………………………………</w:t>
            </w:r>
          </w:p>
          <w:p w14:paraId="62674406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Authors Name: …………………………………………………………………………</w:t>
            </w:r>
          </w:p>
          <w:p w14:paraId="2EA9767E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Pre/ Post conference proceeding publication journals details: ………………………….</w:t>
            </w:r>
          </w:p>
          <w:p w14:paraId="36339139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Registration Charges for the conference is: Rs......................</w:t>
            </w:r>
          </w:p>
          <w:p w14:paraId="7356FC30" w14:textId="77777777" w:rsidR="006C7DE6" w:rsidRPr="00BB6BF9" w:rsidRDefault="006C7DE6" w:rsidP="00AB6D36">
            <w:pPr>
              <w:spacing w:after="0" w:line="360" w:lineRule="auto"/>
              <w:ind w:left="1350" w:right="162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Permission may please be given</w:t>
            </w: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to attend the conference and provide the financial assistance</w:t>
            </w:r>
            <w:r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 xml:space="preserve"> as per the prevailing Policies</w:t>
            </w: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6B15BE63" w14:textId="77777777" w:rsidR="006C7DE6" w:rsidRPr="00BB6BF9" w:rsidRDefault="006C7DE6" w:rsidP="00AB6D36">
            <w:pPr>
              <w:spacing w:after="0" w:line="360" w:lineRule="auto"/>
              <w:ind w:left="1350" w:hanging="547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Thanking You,</w:t>
            </w:r>
          </w:p>
          <w:p w14:paraId="3C35CD08" w14:textId="77777777" w:rsidR="006C7DE6" w:rsidRPr="00BB6BF9" w:rsidRDefault="006C7DE6" w:rsidP="00AB6D36">
            <w:pPr>
              <w:spacing w:after="0"/>
              <w:ind w:left="1350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</w:p>
          <w:p w14:paraId="7707897D" w14:textId="77777777" w:rsidR="006C7DE6" w:rsidRPr="00BB6BF9" w:rsidRDefault="006C7DE6" w:rsidP="00AB6D36">
            <w:pPr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Regards,</w:t>
            </w:r>
          </w:p>
          <w:p w14:paraId="77327B97" w14:textId="77777777" w:rsidR="006C7DE6" w:rsidRPr="00BB6BF9" w:rsidRDefault="006C7DE6" w:rsidP="00AB6D36">
            <w:pPr>
              <w:tabs>
                <w:tab w:val="left" w:pos="3460"/>
              </w:tabs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ab/>
            </w: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ab/>
            </w:r>
          </w:p>
          <w:p w14:paraId="66BC415F" w14:textId="77777777" w:rsidR="006C7DE6" w:rsidRPr="00BB6BF9" w:rsidRDefault="006C7DE6" w:rsidP="00AB6D36">
            <w:pPr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</w:p>
          <w:p w14:paraId="5F24BA8B" w14:textId="77777777" w:rsidR="006C7DE6" w:rsidRPr="00BB6BF9" w:rsidRDefault="006C7DE6" w:rsidP="00AB6D36">
            <w:pPr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</w:pPr>
            <w:r w:rsidRPr="00BB6BF9">
              <w:rPr>
                <w:rFonts w:ascii="Times New Roman" w:eastAsia="Garamond" w:hAnsi="Times New Roman" w:cs="Times New Roman"/>
                <w:color w:val="000000"/>
                <w:sz w:val="24"/>
                <w:szCs w:val="24"/>
              </w:rPr>
              <w:t>(Signature)</w:t>
            </w:r>
          </w:p>
          <w:p w14:paraId="1F1548F4" w14:textId="77777777" w:rsidR="006C7DE6" w:rsidRDefault="006C7DE6" w:rsidP="00AB6D36">
            <w:pPr>
              <w:spacing w:after="0"/>
              <w:ind w:right="1062"/>
              <w:jc w:val="both"/>
              <w:rPr>
                <w:rFonts w:ascii="Times New Roman" w:eastAsia="Garamond" w:hAnsi="Times New Roman" w:cs="Times New Roman"/>
                <w:color w:val="000000"/>
                <w:sz w:val="20"/>
              </w:rPr>
            </w:pPr>
          </w:p>
          <w:p w14:paraId="0E9C860B" w14:textId="77777777" w:rsidR="006C7DE6" w:rsidRDefault="006C7DE6" w:rsidP="00AB6D36">
            <w:pPr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0"/>
              </w:rPr>
            </w:pPr>
          </w:p>
          <w:p w14:paraId="25CF1FD3" w14:textId="77777777" w:rsidR="006C7DE6" w:rsidRPr="003E5E4B" w:rsidRDefault="006C7DE6" w:rsidP="00AB6D36">
            <w:pPr>
              <w:spacing w:after="0"/>
              <w:ind w:left="1350" w:right="1062" w:hanging="540"/>
              <w:jc w:val="both"/>
              <w:rPr>
                <w:rFonts w:ascii="Times New Roman" w:eastAsia="Garamond" w:hAnsi="Times New Roman" w:cs="Times New Roman"/>
                <w:color w:val="000000"/>
                <w:sz w:val="20"/>
              </w:rPr>
            </w:pPr>
          </w:p>
          <w:tbl>
            <w:tblPr>
              <w:tblW w:w="1030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977"/>
              <w:gridCol w:w="5327"/>
            </w:tblGrid>
            <w:tr w:rsidR="006C7DE6" w:rsidRPr="003E5E4B" w14:paraId="30E8CF1A" w14:textId="77777777" w:rsidTr="00AB6D36">
              <w:trPr>
                <w:trHeight w:val="1346"/>
              </w:trPr>
              <w:tc>
                <w:tcPr>
                  <w:tcW w:w="4977" w:type="dxa"/>
                </w:tcPr>
                <w:p w14:paraId="1604B49A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lastRenderedPageBreak/>
                    <w:t>HOD Remarks: ...............................................................................</w:t>
                  </w:r>
                </w:p>
                <w:p w14:paraId="4D912E58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</w:t>
                  </w:r>
                </w:p>
                <w:p w14:paraId="55ABBADD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</w:t>
                  </w:r>
                </w:p>
                <w:p w14:paraId="382C8268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                                                                 Signature</w:t>
                  </w:r>
                </w:p>
              </w:tc>
              <w:tc>
                <w:tcPr>
                  <w:tcW w:w="5327" w:type="dxa"/>
                </w:tcPr>
                <w:p w14:paraId="1E93AC9F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Dean R &amp; D Remarks:</w:t>
                  </w:r>
                </w:p>
                <w:p w14:paraId="22520543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....................................................................................</w:t>
                  </w:r>
                </w:p>
                <w:p w14:paraId="3FA0A957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....</w:t>
                  </w:r>
                </w:p>
                <w:p w14:paraId="118D4BD2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....</w:t>
                  </w:r>
                </w:p>
                <w:p w14:paraId="74A26943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</w:p>
                <w:p w14:paraId="15AD3577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Signature</w:t>
                  </w:r>
                </w:p>
              </w:tc>
            </w:tr>
            <w:tr w:rsidR="006C7DE6" w:rsidRPr="003E5E4B" w14:paraId="6D468CE3" w14:textId="77777777" w:rsidTr="00AB6D36">
              <w:trPr>
                <w:trHeight w:val="1692"/>
              </w:trPr>
              <w:tc>
                <w:tcPr>
                  <w:tcW w:w="4977" w:type="dxa"/>
                </w:tcPr>
                <w:p w14:paraId="6E5DED1D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Registrar Remarks:</w:t>
                  </w:r>
                </w:p>
                <w:p w14:paraId="245E551E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</w:t>
                  </w:r>
                </w:p>
                <w:p w14:paraId="51F422CF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</w:t>
                  </w:r>
                </w:p>
                <w:p w14:paraId="1DE840E8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</w:t>
                  </w:r>
                </w:p>
                <w:p w14:paraId="720ED8B9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Signature........................................................................</w:t>
                  </w:r>
                </w:p>
              </w:tc>
              <w:tc>
                <w:tcPr>
                  <w:tcW w:w="5327" w:type="dxa"/>
                </w:tcPr>
                <w:p w14:paraId="3E9D263F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Director </w:t>
                  </w: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Remarks:</w:t>
                  </w:r>
                </w:p>
                <w:p w14:paraId="2DD10E3D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>....................................................................................</w:t>
                  </w:r>
                </w:p>
                <w:p w14:paraId="481BFB59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....</w:t>
                  </w:r>
                </w:p>
                <w:p w14:paraId="74866038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...................................................................................</w:t>
                  </w:r>
                </w:p>
                <w:p w14:paraId="62262AD8" w14:textId="77777777" w:rsidR="006C7DE6" w:rsidRPr="003E5E4B" w:rsidRDefault="006C7DE6" w:rsidP="00AB6D36">
                  <w:pPr>
                    <w:jc w:val="both"/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</w:pPr>
                  <w:r w:rsidRPr="003E5E4B">
                    <w:rPr>
                      <w:rFonts w:ascii="Times New Roman" w:eastAsia="Garamond" w:hAnsi="Times New Roman" w:cs="Times New Roman"/>
                      <w:color w:val="000000"/>
                      <w:sz w:val="20"/>
                    </w:rPr>
                    <w:t xml:space="preserve"> Signature...............................................................................</w:t>
                  </w:r>
                </w:p>
              </w:tc>
            </w:tr>
          </w:tbl>
          <w:p w14:paraId="4697DA4C" w14:textId="77777777" w:rsidR="006C7DE6" w:rsidRPr="003E5E4B" w:rsidRDefault="006C7DE6" w:rsidP="00AB6D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Arial" w:hAnsi="Times New Roman" w:cs="Times New Roman"/>
                <w:color w:val="000000"/>
                <w:sz w:val="20"/>
              </w:rPr>
            </w:pPr>
          </w:p>
        </w:tc>
      </w:tr>
    </w:tbl>
    <w:p w14:paraId="3D2BC92C" w14:textId="77777777" w:rsidR="006C7DE6" w:rsidRPr="003E5E4B" w:rsidRDefault="006C7DE6" w:rsidP="006C7DE6">
      <w:pPr>
        <w:spacing w:line="360" w:lineRule="auto"/>
        <w:jc w:val="both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53D1697C" w14:textId="77777777" w:rsidR="006C7DE6" w:rsidRPr="003E5E4B" w:rsidRDefault="006C7DE6" w:rsidP="006C7DE6">
      <w:pPr>
        <w:spacing w:line="360" w:lineRule="auto"/>
        <w:jc w:val="both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23C8A559" w14:textId="77777777" w:rsidR="006C7DE6" w:rsidRPr="003E5E4B" w:rsidRDefault="006C7DE6" w:rsidP="006C7DE6">
      <w:pPr>
        <w:spacing w:line="360" w:lineRule="auto"/>
        <w:jc w:val="both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7A6C4305" w14:textId="77777777" w:rsidR="00715018" w:rsidRDefault="00715018"/>
    <w:sectPr w:rsidR="007150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TExsTQ1MTY1sjRX0lEKTi0uzszPAykwrAUAANpeACwAAAA="/>
  </w:docVars>
  <w:rsids>
    <w:rsidRoot w:val="00530007"/>
    <w:rsid w:val="00530007"/>
    <w:rsid w:val="006C7DE6"/>
    <w:rsid w:val="00715018"/>
    <w:rsid w:val="007848A1"/>
    <w:rsid w:val="00964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2762C9-83AC-4217-8BF9-AAC24BE54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DE6"/>
    <w:pPr>
      <w:spacing w:after="160" w:line="259" w:lineRule="auto"/>
    </w:pPr>
    <w:rPr>
      <w:szCs w:val="20"/>
      <w:lang w:val="en-US"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ita Roy</dc:creator>
  <cp:keywords/>
  <dc:description/>
  <cp:lastModifiedBy>Anindita Roy</cp:lastModifiedBy>
  <cp:revision>4</cp:revision>
  <dcterms:created xsi:type="dcterms:W3CDTF">2022-01-05T11:07:00Z</dcterms:created>
  <dcterms:modified xsi:type="dcterms:W3CDTF">2022-01-05T11:09:00Z</dcterms:modified>
</cp:coreProperties>
</file>